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7CE63" w14:textId="77777777" w:rsidR="0034065B" w:rsidRDefault="0034065B" w:rsidP="0034065B">
      <w:pPr>
        <w:pStyle w:val="1"/>
        <w:jc w:val="center"/>
        <w:rPr>
          <w:lang w:val="en-150"/>
        </w:rPr>
      </w:pPr>
      <w:r>
        <w:rPr>
          <w:lang w:val="en-150"/>
        </w:rPr>
        <w:t>Test. Module 4</w:t>
      </w:r>
    </w:p>
    <w:p w14:paraId="2F5CB209" w14:textId="5B72F6B7" w:rsidR="0034065B" w:rsidRDefault="0034065B" w:rsidP="0034065B">
      <w:pPr>
        <w:pStyle w:val="2"/>
        <w:jc w:val="center"/>
        <w:rPr>
          <w:lang w:val="en-150"/>
        </w:rPr>
      </w:pPr>
      <w:r>
        <w:rPr>
          <w:lang w:val="en-150"/>
        </w:rPr>
        <w:t>A. Vocabulary</w:t>
      </w:r>
    </w:p>
    <w:p w14:paraId="712DE17F" w14:textId="4F7A4A19" w:rsidR="0034065B" w:rsidRDefault="0034065B" w:rsidP="0034065B">
      <w:pPr>
        <w:pStyle w:val="3"/>
        <w:jc w:val="center"/>
        <w:rPr>
          <w:lang w:val="en-150"/>
        </w:rPr>
      </w:pPr>
      <w:r>
        <w:rPr>
          <w:lang w:val="en-150"/>
        </w:rPr>
        <w:t>1</w:t>
      </w:r>
    </w:p>
    <w:p w14:paraId="108CDDBA" w14:textId="77777777" w:rsidR="0034065B" w:rsidRDefault="0034065B" w:rsidP="0034065B">
      <w:pPr>
        <w:rPr>
          <w:lang w:val="en-150"/>
        </w:rPr>
      </w:pPr>
      <w:r>
        <w:rPr>
          <w:lang w:val="en-150"/>
        </w:rPr>
        <w:t>1 — b; 2 — g; 3 — a; 4 — e; 5 — d; 6 — h; 7 — f; 8 — c.</w:t>
      </w:r>
    </w:p>
    <w:p w14:paraId="21797634" w14:textId="01FD1792" w:rsidR="0034065B" w:rsidRDefault="0034065B" w:rsidP="0034065B">
      <w:pPr>
        <w:pStyle w:val="3"/>
        <w:jc w:val="center"/>
        <w:rPr>
          <w:lang w:val="en-150"/>
        </w:rPr>
      </w:pPr>
      <w:r>
        <w:rPr>
          <w:lang w:val="en-150"/>
        </w:rPr>
        <w:t>2</w:t>
      </w:r>
    </w:p>
    <w:p w14:paraId="657DFF2C" w14:textId="05149407" w:rsidR="0034065B" w:rsidRDefault="0034065B" w:rsidP="0034065B">
      <w:pPr>
        <w:rPr>
          <w:lang w:val="en-150"/>
        </w:rPr>
      </w:pPr>
      <w:r>
        <w:rPr>
          <w:lang w:val="en-150"/>
        </w:rPr>
        <w:t xml:space="preserve">1 — c; 2 — </w:t>
      </w:r>
      <w:r w:rsidR="00A42E2F">
        <w:rPr>
          <w:lang w:val="en-150"/>
        </w:rPr>
        <w:t>d</w:t>
      </w:r>
      <w:r>
        <w:rPr>
          <w:lang w:val="en-150"/>
        </w:rPr>
        <w:t xml:space="preserve">; 3 — a; 4 — g; 5 — b; 6 — </w:t>
      </w:r>
      <w:r w:rsidR="00A42E2F">
        <w:rPr>
          <w:lang w:val="en-150"/>
        </w:rPr>
        <w:t>e; 7 — f.</w:t>
      </w:r>
    </w:p>
    <w:p w14:paraId="017F940F" w14:textId="6F026A66" w:rsidR="00A42E2F" w:rsidRDefault="00A42E2F" w:rsidP="00A42E2F">
      <w:pPr>
        <w:pStyle w:val="3"/>
        <w:jc w:val="center"/>
        <w:rPr>
          <w:lang w:val="en-150"/>
        </w:rPr>
      </w:pPr>
      <w:r>
        <w:rPr>
          <w:lang w:val="en-150"/>
        </w:rPr>
        <w:t>3</w:t>
      </w:r>
    </w:p>
    <w:p w14:paraId="4AB8CE97" w14:textId="6B1087C0" w:rsidR="00A42E2F" w:rsidRDefault="00A42E2F" w:rsidP="0034065B">
      <w:pPr>
        <w:rPr>
          <w:lang w:val="en-150"/>
        </w:rPr>
      </w:pPr>
      <w:r>
        <w:rPr>
          <w:lang w:val="en-150"/>
        </w:rPr>
        <w:t>1 — d; 2 — g; 3 — a; 4 — c; 5 — f; 6 — h; 7 — e; 8 — b.</w:t>
      </w:r>
    </w:p>
    <w:p w14:paraId="7434CC01" w14:textId="4D78539D" w:rsidR="00A42E2F" w:rsidRDefault="00A42E2F" w:rsidP="00A42E2F">
      <w:pPr>
        <w:pStyle w:val="2"/>
        <w:jc w:val="center"/>
        <w:rPr>
          <w:lang w:val="en-150"/>
        </w:rPr>
      </w:pPr>
      <w:r>
        <w:rPr>
          <w:lang w:val="en-150"/>
        </w:rPr>
        <w:t>4</w:t>
      </w:r>
    </w:p>
    <w:p w14:paraId="1C2C8CBF" w14:textId="42AC4358" w:rsidR="00A42E2F" w:rsidRDefault="00F26F12" w:rsidP="0034065B">
      <w:pPr>
        <w:rPr>
          <w:lang w:val="en-150"/>
        </w:rPr>
      </w:pPr>
      <w:r>
        <w:rPr>
          <w:lang w:val="en-150"/>
        </w:rPr>
        <w:t xml:space="preserve">1 — column; 2 — row; 3 — cell; 4 — formulae; 5 — </w:t>
      </w:r>
      <w:r w:rsidR="004C3B71">
        <w:rPr>
          <w:lang w:val="en-150"/>
        </w:rPr>
        <w:t>record</w:t>
      </w:r>
      <w:r>
        <w:rPr>
          <w:lang w:val="en-150"/>
        </w:rPr>
        <w:t xml:space="preserve">; 6 — field; 7 — </w:t>
      </w:r>
      <w:r w:rsidR="004C3B71">
        <w:rPr>
          <w:lang w:val="en-150"/>
        </w:rPr>
        <w:t>query</w:t>
      </w:r>
      <w:r>
        <w:rPr>
          <w:lang w:val="en-150"/>
        </w:rPr>
        <w:t>.</w:t>
      </w:r>
    </w:p>
    <w:p w14:paraId="65A060CE" w14:textId="3CA46B5C" w:rsidR="004C3B71" w:rsidRDefault="004C3B71" w:rsidP="004C3B71">
      <w:pPr>
        <w:pStyle w:val="2"/>
        <w:jc w:val="center"/>
        <w:rPr>
          <w:lang w:val="en-150"/>
        </w:rPr>
      </w:pPr>
      <w:r>
        <w:rPr>
          <w:lang w:val="en-150"/>
        </w:rPr>
        <w:t>B. Language work</w:t>
      </w:r>
    </w:p>
    <w:p w14:paraId="0AB76BC9" w14:textId="3C513D39" w:rsidR="004C3B71" w:rsidRDefault="004C3B71" w:rsidP="004C3B71">
      <w:pPr>
        <w:pStyle w:val="3"/>
        <w:jc w:val="center"/>
        <w:rPr>
          <w:lang w:val="en-150"/>
        </w:rPr>
      </w:pPr>
      <w:r>
        <w:rPr>
          <w:lang w:val="en-150"/>
        </w:rPr>
        <w:t>5</w:t>
      </w:r>
    </w:p>
    <w:p w14:paraId="7D7C1201" w14:textId="16E14960" w:rsidR="00DD45DB" w:rsidRDefault="00DD45DB" w:rsidP="00DD45DB">
      <w:pPr>
        <w:pStyle w:val="a3"/>
        <w:numPr>
          <w:ilvl w:val="0"/>
          <w:numId w:val="9"/>
        </w:numPr>
        <w:rPr>
          <w:lang w:val="en-150"/>
        </w:rPr>
      </w:pPr>
      <w:r w:rsidRPr="00DD45DB">
        <w:rPr>
          <w:lang w:val="en-150"/>
        </w:rPr>
        <w:t xml:space="preserve">I need advice </w:t>
      </w:r>
      <w:r>
        <w:rPr>
          <w:lang w:val="en-150"/>
        </w:rPr>
        <w:t>on</w:t>
      </w:r>
      <w:r w:rsidRPr="00DD45DB">
        <w:rPr>
          <w:lang w:val="en-150"/>
        </w:rPr>
        <w:t xml:space="preserve"> which computer to buy.</w:t>
      </w:r>
    </w:p>
    <w:p w14:paraId="22A43B99" w14:textId="71D616C2" w:rsidR="00DD45DB" w:rsidRDefault="00DD45DB" w:rsidP="00DD45DB">
      <w:pPr>
        <w:pStyle w:val="a3"/>
        <w:numPr>
          <w:ilvl w:val="0"/>
          <w:numId w:val="9"/>
        </w:numPr>
        <w:rPr>
          <w:lang w:val="en-150"/>
        </w:rPr>
      </w:pPr>
      <w:r w:rsidRPr="00DD45DB">
        <w:rPr>
          <w:lang w:val="en-150"/>
        </w:rPr>
        <w:t xml:space="preserve">If some information </w:t>
      </w:r>
      <w:r>
        <w:rPr>
          <w:lang w:val="en-150"/>
        </w:rPr>
        <w:t>is</w:t>
      </w:r>
      <w:r w:rsidRPr="00DD45DB">
        <w:rPr>
          <w:lang w:val="en-150"/>
        </w:rPr>
        <w:t xml:space="preserve"> inaccurate, please tell me.</w:t>
      </w:r>
    </w:p>
    <w:p w14:paraId="1179D16C" w14:textId="110659D2" w:rsidR="00DD45DB" w:rsidRDefault="00DD45DB" w:rsidP="00DD45DB">
      <w:pPr>
        <w:pStyle w:val="a3"/>
        <w:numPr>
          <w:ilvl w:val="0"/>
          <w:numId w:val="9"/>
        </w:numPr>
        <w:rPr>
          <w:lang w:val="en-150"/>
        </w:rPr>
      </w:pPr>
      <w:r w:rsidRPr="00DD45DB">
        <w:rPr>
          <w:lang w:val="en-150"/>
        </w:rPr>
        <w:t>There are m</w:t>
      </w:r>
      <w:r>
        <w:rPr>
          <w:lang w:val="en-150"/>
        </w:rPr>
        <w:t>any</w:t>
      </w:r>
      <w:r w:rsidRPr="00DD45DB">
        <w:rPr>
          <w:lang w:val="en-150"/>
        </w:rPr>
        <w:t xml:space="preserve"> Windows versions.</w:t>
      </w:r>
    </w:p>
    <w:p w14:paraId="13A69857" w14:textId="3BB08D47" w:rsidR="004C3B71" w:rsidRDefault="00DD45DB" w:rsidP="00DD45DB">
      <w:pPr>
        <w:pStyle w:val="a3"/>
        <w:numPr>
          <w:ilvl w:val="0"/>
          <w:numId w:val="9"/>
        </w:numPr>
        <w:rPr>
          <w:lang w:val="en-150"/>
        </w:rPr>
      </w:pPr>
      <w:r w:rsidRPr="00DD45DB">
        <w:rPr>
          <w:lang w:val="en-150"/>
        </w:rPr>
        <w:t>Sarah often uses a laptop to do her homework.</w:t>
      </w:r>
    </w:p>
    <w:p w14:paraId="57F8AA33" w14:textId="58A56E81" w:rsidR="00DD45DB" w:rsidRPr="00DD45DB" w:rsidRDefault="00DD45DB" w:rsidP="00DD45DB">
      <w:pPr>
        <w:pStyle w:val="a3"/>
        <w:numPr>
          <w:ilvl w:val="0"/>
          <w:numId w:val="9"/>
        </w:numPr>
        <w:rPr>
          <w:lang w:val="en-150"/>
        </w:rPr>
      </w:pPr>
      <w:r w:rsidRPr="00DD45DB">
        <w:rPr>
          <w:lang w:val="en-150"/>
        </w:rPr>
        <w:t xml:space="preserve">I spent a </w:t>
      </w:r>
      <w:r>
        <w:rPr>
          <w:lang w:val="en-150"/>
        </w:rPr>
        <w:t>little</w:t>
      </w:r>
      <w:r w:rsidRPr="00DD45DB">
        <w:rPr>
          <w:lang w:val="en-150"/>
        </w:rPr>
        <w:t xml:space="preserve"> time playing around with the program.</w:t>
      </w:r>
    </w:p>
    <w:p w14:paraId="318A3C76" w14:textId="327B9580" w:rsidR="004C3B71" w:rsidRDefault="004C3B71" w:rsidP="004C3B71">
      <w:pPr>
        <w:pStyle w:val="3"/>
        <w:jc w:val="center"/>
        <w:rPr>
          <w:lang w:val="en-150"/>
        </w:rPr>
      </w:pPr>
      <w:r>
        <w:rPr>
          <w:lang w:val="en-150"/>
        </w:rPr>
        <w:t>6</w:t>
      </w:r>
    </w:p>
    <w:p w14:paraId="4A231B1A" w14:textId="35A657C2" w:rsidR="004C3B71" w:rsidRDefault="004C3B71" w:rsidP="0034065B">
      <w:pPr>
        <w:rPr>
          <w:lang w:val="en-150"/>
        </w:rPr>
      </w:pPr>
      <w:r>
        <w:rPr>
          <w:lang w:val="en-150"/>
        </w:rPr>
        <w:t xml:space="preserve">1 — </w:t>
      </w:r>
      <w:r w:rsidR="00E20698">
        <w:rPr>
          <w:lang w:val="en-150"/>
        </w:rPr>
        <w:t>the</w:t>
      </w:r>
      <w:r>
        <w:rPr>
          <w:lang w:val="en-150"/>
        </w:rPr>
        <w:t xml:space="preserve">; 2 — </w:t>
      </w:r>
      <w:r w:rsidR="00E20698">
        <w:rPr>
          <w:lang w:val="en-150"/>
        </w:rPr>
        <w:t>nothing</w:t>
      </w:r>
      <w:r>
        <w:rPr>
          <w:lang w:val="en-150"/>
        </w:rPr>
        <w:t xml:space="preserve">; 3 — </w:t>
      </w:r>
      <w:r w:rsidR="00E20698">
        <w:rPr>
          <w:lang w:val="en-150"/>
        </w:rPr>
        <w:t>nothing</w:t>
      </w:r>
      <w:r>
        <w:rPr>
          <w:lang w:val="en-150"/>
        </w:rPr>
        <w:t xml:space="preserve">; 4 — </w:t>
      </w:r>
      <w:r w:rsidR="00E20698" w:rsidRPr="00E20698">
        <w:rPr>
          <w:lang w:val="en-150"/>
        </w:rPr>
        <w:t>an</w:t>
      </w:r>
      <w:r>
        <w:rPr>
          <w:lang w:val="en-150"/>
        </w:rPr>
        <w:t>; 5 —</w:t>
      </w:r>
      <w:r w:rsidR="00E20698">
        <w:rPr>
          <w:lang w:val="en-150"/>
        </w:rPr>
        <w:t xml:space="preserve"> a</w:t>
      </w:r>
      <w:r>
        <w:rPr>
          <w:lang w:val="en-150"/>
        </w:rPr>
        <w:t xml:space="preserve">; 6 — </w:t>
      </w:r>
      <w:r w:rsidR="00E20698">
        <w:rPr>
          <w:lang w:val="en-150"/>
        </w:rPr>
        <w:t>nothing</w:t>
      </w:r>
      <w:r>
        <w:rPr>
          <w:lang w:val="en-150"/>
        </w:rPr>
        <w:t xml:space="preserve">; 7 — </w:t>
      </w:r>
      <w:r w:rsidR="00E20698" w:rsidRPr="00E20698">
        <w:rPr>
          <w:lang w:val="en-150"/>
        </w:rPr>
        <w:t>an</w:t>
      </w:r>
      <w:r>
        <w:rPr>
          <w:lang w:val="en-150"/>
        </w:rPr>
        <w:t xml:space="preserve">; 8 — </w:t>
      </w:r>
      <w:r w:rsidR="00E20698">
        <w:rPr>
          <w:lang w:val="en-150"/>
        </w:rPr>
        <w:t>nothing</w:t>
      </w:r>
      <w:r>
        <w:rPr>
          <w:lang w:val="en-150"/>
        </w:rPr>
        <w:t xml:space="preserve">; 9 — </w:t>
      </w:r>
      <w:r w:rsidR="00E20698">
        <w:rPr>
          <w:lang w:val="en-150"/>
        </w:rPr>
        <w:t>nothing</w:t>
      </w:r>
      <w:r>
        <w:rPr>
          <w:lang w:val="en-150"/>
        </w:rPr>
        <w:t xml:space="preserve">; 10 — </w:t>
      </w:r>
      <w:r w:rsidR="00E20698">
        <w:rPr>
          <w:lang w:val="en-150"/>
        </w:rPr>
        <w:t>the</w:t>
      </w:r>
      <w:r>
        <w:rPr>
          <w:lang w:val="en-150"/>
        </w:rPr>
        <w:t>.</w:t>
      </w:r>
    </w:p>
    <w:p w14:paraId="6CABC8B9" w14:textId="5DD539B5" w:rsidR="004C3B71" w:rsidRDefault="004C3B71" w:rsidP="004C3B71">
      <w:pPr>
        <w:pStyle w:val="3"/>
        <w:jc w:val="center"/>
        <w:rPr>
          <w:lang w:val="en-150"/>
        </w:rPr>
      </w:pPr>
      <w:r>
        <w:rPr>
          <w:lang w:val="en-150"/>
        </w:rPr>
        <w:t>7</w:t>
      </w:r>
    </w:p>
    <w:p w14:paraId="5813B0C4" w14:textId="524139F0" w:rsidR="004C3B71" w:rsidRDefault="004C3B71" w:rsidP="0034065B">
      <w:pPr>
        <w:rPr>
          <w:lang w:val="en-150"/>
        </w:rPr>
      </w:pPr>
      <w:r>
        <w:rPr>
          <w:lang w:val="en-150"/>
        </w:rPr>
        <w:t xml:space="preserve">1 — </w:t>
      </w:r>
      <w:r w:rsidRPr="004C3B71">
        <w:rPr>
          <w:lang w:val="en-150"/>
        </w:rPr>
        <w:t>businesses</w:t>
      </w:r>
      <w:r>
        <w:rPr>
          <w:lang w:val="en-150"/>
        </w:rPr>
        <w:t xml:space="preserve">; 2 — </w:t>
      </w:r>
      <w:r w:rsidRPr="004C3B71">
        <w:rPr>
          <w:lang w:val="en-150"/>
        </w:rPr>
        <w:t>software</w:t>
      </w:r>
      <w:r>
        <w:rPr>
          <w:lang w:val="en-150"/>
        </w:rPr>
        <w:t xml:space="preserve">; 3 — </w:t>
      </w:r>
      <w:r w:rsidRPr="004C3B71">
        <w:rPr>
          <w:lang w:val="en-150"/>
        </w:rPr>
        <w:t>technologies</w:t>
      </w:r>
      <w:r>
        <w:rPr>
          <w:lang w:val="en-150"/>
        </w:rPr>
        <w:t xml:space="preserve">; 4 — </w:t>
      </w:r>
      <w:r w:rsidRPr="004C3B71">
        <w:rPr>
          <w:lang w:val="en-150"/>
        </w:rPr>
        <w:t>analyses</w:t>
      </w:r>
      <w:r>
        <w:rPr>
          <w:lang w:val="en-150"/>
        </w:rPr>
        <w:t xml:space="preserve">; 5 — </w:t>
      </w:r>
      <w:r w:rsidRPr="004C3B71">
        <w:rPr>
          <w:lang w:val="en-150"/>
        </w:rPr>
        <w:t>taxes</w:t>
      </w:r>
      <w:r>
        <w:rPr>
          <w:lang w:val="en-150"/>
        </w:rPr>
        <w:t>; 6 —</w:t>
      </w:r>
      <w:r w:rsidRPr="004C3B71">
        <w:rPr>
          <w:lang w:val="en-150"/>
        </w:rPr>
        <w:t xml:space="preserve"> switches</w:t>
      </w:r>
      <w:r>
        <w:rPr>
          <w:lang w:val="en-150"/>
        </w:rPr>
        <w:t>; 7 — women; 8 — children; 9 — formulas; 10 — queries.</w:t>
      </w:r>
    </w:p>
    <w:p w14:paraId="212592EA" w14:textId="447675BC" w:rsidR="00413816" w:rsidRPr="00413816" w:rsidRDefault="00413816" w:rsidP="00413816">
      <w:pPr>
        <w:pStyle w:val="3"/>
        <w:jc w:val="center"/>
        <w:rPr>
          <w:lang w:val="en-150"/>
        </w:rPr>
      </w:pPr>
      <w:r>
        <w:rPr>
          <w:lang w:val="en-150"/>
        </w:rPr>
        <w:t>8</w:t>
      </w:r>
    </w:p>
    <w:p w14:paraId="3981D288" w14:textId="77777777" w:rsidR="00413816" w:rsidRPr="00F90BCE" w:rsidRDefault="00413816" w:rsidP="00F90BCE">
      <w:pPr>
        <w:pStyle w:val="a3"/>
        <w:numPr>
          <w:ilvl w:val="0"/>
          <w:numId w:val="6"/>
        </w:numPr>
        <w:rPr>
          <w:lang w:val="en-150"/>
        </w:rPr>
      </w:pPr>
      <w:r w:rsidRPr="00F90BCE">
        <w:rPr>
          <w:lang w:val="en-150"/>
        </w:rPr>
        <w:t>First, find the picture that you want to insert as an illustration in a Word document.</w:t>
      </w:r>
    </w:p>
    <w:p w14:paraId="4A373107" w14:textId="6CCA1F74" w:rsidR="00413816" w:rsidRPr="00413816" w:rsidRDefault="00413816" w:rsidP="00413816">
      <w:pPr>
        <w:pStyle w:val="a3"/>
        <w:numPr>
          <w:ilvl w:val="0"/>
          <w:numId w:val="6"/>
        </w:numPr>
        <w:rPr>
          <w:lang w:val="en-150"/>
        </w:rPr>
      </w:pPr>
      <w:r w:rsidRPr="00413816">
        <w:rPr>
          <w:lang w:val="en-150"/>
        </w:rPr>
        <w:t xml:space="preserve">Move your cursor over the picture and right click. A </w:t>
      </w:r>
      <w:proofErr w:type="gramStart"/>
      <w:r w:rsidRPr="00413816">
        <w:rPr>
          <w:lang w:val="en-150"/>
        </w:rPr>
        <w:t>pop up</w:t>
      </w:r>
      <w:proofErr w:type="gramEnd"/>
      <w:r w:rsidRPr="00413816">
        <w:rPr>
          <w:lang w:val="en-150"/>
        </w:rPr>
        <w:t xml:space="preserve"> menu will appear on the screen. Choose</w:t>
      </w:r>
      <w:r w:rsidRPr="00413816">
        <w:rPr>
          <w:lang w:val="en-150"/>
        </w:rPr>
        <w:t xml:space="preserve"> </w:t>
      </w:r>
      <w:r w:rsidRPr="00413816">
        <w:rPr>
          <w:lang w:val="en-150"/>
        </w:rPr>
        <w:t>Copy to copy the image onto the Clipboard.</w:t>
      </w:r>
    </w:p>
    <w:p w14:paraId="1075C34E" w14:textId="47CB3EF8" w:rsidR="00413816" w:rsidRPr="00413816" w:rsidRDefault="00413816" w:rsidP="00413816">
      <w:pPr>
        <w:pStyle w:val="a3"/>
        <w:numPr>
          <w:ilvl w:val="0"/>
          <w:numId w:val="6"/>
        </w:numPr>
        <w:rPr>
          <w:lang w:val="en-150"/>
        </w:rPr>
      </w:pPr>
      <w:r w:rsidRPr="00413816">
        <w:rPr>
          <w:lang w:val="en-150"/>
        </w:rPr>
        <w:t>Next, switch to your Word document and click where you</w:t>
      </w:r>
      <w:r w:rsidRPr="00413816">
        <w:rPr>
          <w:lang w:val="en-150"/>
        </w:rPr>
        <w:t xml:space="preserve"> </w:t>
      </w:r>
      <w:r w:rsidRPr="00413816">
        <w:rPr>
          <w:lang w:val="en-150"/>
        </w:rPr>
        <w:t>want to insert the image.</w:t>
      </w:r>
    </w:p>
    <w:p w14:paraId="305BC7AB" w14:textId="77777777" w:rsidR="00413816" w:rsidRPr="00413816" w:rsidRDefault="00413816" w:rsidP="00413816">
      <w:pPr>
        <w:pStyle w:val="a3"/>
        <w:numPr>
          <w:ilvl w:val="0"/>
          <w:numId w:val="6"/>
        </w:numPr>
        <w:rPr>
          <w:lang w:val="en-150"/>
        </w:rPr>
      </w:pPr>
      <w:r w:rsidRPr="00413816">
        <w:rPr>
          <w:lang w:val="en-150"/>
        </w:rPr>
        <w:t xml:space="preserve">Then choose Edit on the Menu bar at the top of the screen, and click </w:t>
      </w:r>
      <w:r w:rsidRPr="00413816">
        <w:rPr>
          <w:lang w:val="en-150"/>
        </w:rPr>
        <w:t>Pas</w:t>
      </w:r>
      <w:r w:rsidRPr="00413816">
        <w:rPr>
          <w:lang w:val="en-150"/>
        </w:rPr>
        <w:t>te. This will insert the picture at the insertion point.</w:t>
      </w:r>
    </w:p>
    <w:p w14:paraId="2C557607" w14:textId="618116FD" w:rsidR="00413816" w:rsidRPr="00413816" w:rsidRDefault="00413816" w:rsidP="00413816">
      <w:pPr>
        <w:pStyle w:val="a3"/>
        <w:numPr>
          <w:ilvl w:val="0"/>
          <w:numId w:val="6"/>
        </w:numPr>
        <w:rPr>
          <w:lang w:val="en-150"/>
        </w:rPr>
      </w:pPr>
      <w:r w:rsidRPr="00413816">
        <w:rPr>
          <w:lang w:val="en-150"/>
        </w:rPr>
        <w:t>Once the picture has been pasted, you may like to resize it and move it to a different location.</w:t>
      </w:r>
    </w:p>
    <w:p w14:paraId="0CBD8143" w14:textId="1DAECCF4" w:rsidR="00413816" w:rsidRDefault="00413816" w:rsidP="00413816">
      <w:pPr>
        <w:pStyle w:val="2"/>
        <w:jc w:val="center"/>
        <w:rPr>
          <w:lang w:val="en-150"/>
        </w:rPr>
      </w:pPr>
      <w:r>
        <w:rPr>
          <w:lang w:val="en-150"/>
        </w:rPr>
        <w:t>C. Reading</w:t>
      </w:r>
    </w:p>
    <w:p w14:paraId="55F97864" w14:textId="50172F01" w:rsidR="00413816" w:rsidRDefault="00413816" w:rsidP="00413816">
      <w:pPr>
        <w:pStyle w:val="3"/>
        <w:jc w:val="center"/>
        <w:rPr>
          <w:lang w:val="en-150"/>
        </w:rPr>
      </w:pPr>
      <w:r>
        <w:rPr>
          <w:lang w:val="en-150"/>
        </w:rPr>
        <w:t>9</w:t>
      </w:r>
    </w:p>
    <w:p w14:paraId="24730DE2" w14:textId="0A42A14E" w:rsidR="00413816" w:rsidRDefault="00F90BCE" w:rsidP="00F90BCE">
      <w:pPr>
        <w:pStyle w:val="a3"/>
        <w:numPr>
          <w:ilvl w:val="0"/>
          <w:numId w:val="7"/>
        </w:numPr>
        <w:rPr>
          <w:lang w:val="en-150"/>
        </w:rPr>
      </w:pPr>
      <w:r>
        <w:rPr>
          <w:lang w:val="en-150"/>
        </w:rPr>
        <w:t xml:space="preserve">False. </w:t>
      </w:r>
      <w:r w:rsidRPr="00F90BCE">
        <w:rPr>
          <w:lang w:val="en-150"/>
        </w:rPr>
        <w:t>A</w:t>
      </w:r>
      <w:r>
        <w:rPr>
          <w:lang w:val="en-150"/>
        </w:rPr>
        <w:t>n</w:t>
      </w:r>
      <w:r w:rsidRPr="00F90BCE">
        <w:rPr>
          <w:lang w:val="en-150"/>
        </w:rPr>
        <w:t xml:space="preserve"> </w:t>
      </w:r>
      <w:r>
        <w:rPr>
          <w:lang w:val="en-150"/>
        </w:rPr>
        <w:t>office</w:t>
      </w:r>
      <w:r w:rsidRPr="00F90BCE">
        <w:rPr>
          <w:lang w:val="en-150"/>
        </w:rPr>
        <w:t xml:space="preserve"> suite lets you create documents, spreadsheets and presentations.</w:t>
      </w:r>
    </w:p>
    <w:p w14:paraId="3932D340" w14:textId="1ED8209B" w:rsidR="00A60892" w:rsidRDefault="00A60892" w:rsidP="00F90BCE">
      <w:pPr>
        <w:pStyle w:val="a3"/>
        <w:numPr>
          <w:ilvl w:val="0"/>
          <w:numId w:val="7"/>
        </w:numPr>
        <w:rPr>
          <w:lang w:val="en-150"/>
        </w:rPr>
      </w:pPr>
      <w:r>
        <w:rPr>
          <w:lang w:val="en-150"/>
        </w:rPr>
        <w:t>True.</w:t>
      </w:r>
    </w:p>
    <w:p w14:paraId="64678B62" w14:textId="16682D11" w:rsidR="00A60892" w:rsidRDefault="00A60892" w:rsidP="00F90BCE">
      <w:pPr>
        <w:pStyle w:val="a3"/>
        <w:numPr>
          <w:ilvl w:val="0"/>
          <w:numId w:val="7"/>
        </w:numPr>
        <w:rPr>
          <w:lang w:val="en-150"/>
        </w:rPr>
      </w:pPr>
      <w:r>
        <w:rPr>
          <w:lang w:val="en-150"/>
        </w:rPr>
        <w:t xml:space="preserve">False. OpenOffice </w:t>
      </w:r>
      <w:r w:rsidRPr="00A60892">
        <w:rPr>
          <w:lang w:val="en-150"/>
        </w:rPr>
        <w:t>is free to download, use and distribute.</w:t>
      </w:r>
    </w:p>
    <w:p w14:paraId="415C8BB3" w14:textId="0CBFAD04" w:rsidR="00A60892" w:rsidRDefault="00A60892" w:rsidP="00F90BCE">
      <w:pPr>
        <w:pStyle w:val="a3"/>
        <w:numPr>
          <w:ilvl w:val="0"/>
          <w:numId w:val="7"/>
        </w:numPr>
        <w:rPr>
          <w:lang w:val="en-150"/>
        </w:rPr>
      </w:pPr>
      <w:r>
        <w:rPr>
          <w:lang w:val="en-150"/>
        </w:rPr>
        <w:t>True.</w:t>
      </w:r>
    </w:p>
    <w:p w14:paraId="305D31B2" w14:textId="39622839" w:rsidR="00A60892" w:rsidRDefault="00A60892" w:rsidP="00A60892">
      <w:pPr>
        <w:pStyle w:val="3"/>
        <w:jc w:val="center"/>
        <w:rPr>
          <w:lang w:val="en-150"/>
        </w:rPr>
      </w:pPr>
      <w:r>
        <w:rPr>
          <w:lang w:val="en-150"/>
        </w:rPr>
        <w:t>10</w:t>
      </w:r>
    </w:p>
    <w:p w14:paraId="05ADD9E5" w14:textId="1FECD594" w:rsidR="00A60892" w:rsidRDefault="00FA588A" w:rsidP="00A60892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The typical components of an office suite are a</w:t>
      </w:r>
      <w:r w:rsidR="00A60892" w:rsidRPr="00A60892">
        <w:rPr>
          <w:lang w:val="en-150"/>
        </w:rPr>
        <w:t xml:space="preserve"> word processor, a spreadsheet program and a presentation program, but they can also contain a database manager, an email client, a web </w:t>
      </w:r>
      <w:r w:rsidR="00A60892" w:rsidRPr="00A60892">
        <w:rPr>
          <w:lang w:val="en-150"/>
        </w:rPr>
        <w:lastRenderedPageBreak/>
        <w:t>browser. Instant Messaging, collaboration groupware, and a personal information manager, or PIM, which includes a calendar, task manager, address book, and more.</w:t>
      </w:r>
    </w:p>
    <w:p w14:paraId="5BCA56C5" w14:textId="0CA8C957" w:rsidR="00FA588A" w:rsidRDefault="00FA588A" w:rsidP="00A60892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 xml:space="preserve">The advantages of using OpenOffice are that </w:t>
      </w:r>
      <w:r w:rsidRPr="00FA588A">
        <w:rPr>
          <w:lang w:val="en-150"/>
        </w:rPr>
        <w:t>anyone can use it or modify it for their purposes</w:t>
      </w:r>
      <w:r>
        <w:rPr>
          <w:lang w:val="en-150"/>
        </w:rPr>
        <w:t>.</w:t>
      </w:r>
    </w:p>
    <w:p w14:paraId="0E7AFABF" w14:textId="53404A23" w:rsidR="00FA588A" w:rsidRDefault="00FA588A" w:rsidP="00A60892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Graphical user interface (GUI).</w:t>
      </w:r>
    </w:p>
    <w:p w14:paraId="65C50DB7" w14:textId="5D8D314A" w:rsidR="00FA588A" w:rsidRDefault="00FA588A" w:rsidP="00A60892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 xml:space="preserve">You can retrieve documents after a system crash by using </w:t>
      </w:r>
      <w:r w:rsidR="00DD45DB">
        <w:rPr>
          <w:lang w:val="en-150"/>
        </w:rPr>
        <w:t xml:space="preserve">a </w:t>
      </w:r>
      <w:r>
        <w:rPr>
          <w:lang w:val="en-150"/>
        </w:rPr>
        <w:t>recovery tool.</w:t>
      </w:r>
    </w:p>
    <w:p w14:paraId="642F0A30" w14:textId="15B94BFE" w:rsidR="00FA588A" w:rsidRDefault="00FA588A" w:rsidP="00FA588A">
      <w:pPr>
        <w:pStyle w:val="3"/>
        <w:jc w:val="center"/>
        <w:rPr>
          <w:lang w:val="en-150"/>
        </w:rPr>
      </w:pPr>
      <w:r>
        <w:rPr>
          <w:lang w:val="en-150"/>
        </w:rPr>
        <w:t>11</w:t>
      </w:r>
    </w:p>
    <w:p w14:paraId="00A5078C" w14:textId="7C37A7D3" w:rsidR="00FA588A" w:rsidRDefault="00FA588A" w:rsidP="003829D3">
      <w:pPr>
        <w:rPr>
          <w:lang w:val="en-150"/>
        </w:rPr>
      </w:pPr>
      <w:r>
        <w:rPr>
          <w:lang w:val="en-150"/>
        </w:rPr>
        <w:t xml:space="preserve">1 — </w:t>
      </w:r>
      <w:r w:rsidRPr="00FA588A">
        <w:rPr>
          <w:lang w:val="en-150"/>
        </w:rPr>
        <w:t>office suite</w:t>
      </w:r>
      <w:r>
        <w:rPr>
          <w:lang w:val="en-150"/>
        </w:rPr>
        <w:t xml:space="preserve">; 2 — </w:t>
      </w:r>
      <w:r w:rsidRPr="00FA588A">
        <w:rPr>
          <w:lang w:val="en-150"/>
        </w:rPr>
        <w:t>productivity suite</w:t>
      </w:r>
      <w:r>
        <w:rPr>
          <w:lang w:val="en-150"/>
        </w:rPr>
        <w:t xml:space="preserve">; 3 — </w:t>
      </w:r>
      <w:r w:rsidRPr="00FA588A">
        <w:rPr>
          <w:lang w:val="en-150"/>
        </w:rPr>
        <w:t>collaboration groupware</w:t>
      </w:r>
      <w:r>
        <w:rPr>
          <w:lang w:val="en-150"/>
        </w:rPr>
        <w:t xml:space="preserve">; </w:t>
      </w:r>
      <w:r w:rsidR="003829D3">
        <w:rPr>
          <w:lang w:val="en-150"/>
        </w:rPr>
        <w:t xml:space="preserve">4 — </w:t>
      </w:r>
      <w:r w:rsidR="003829D3" w:rsidRPr="003829D3">
        <w:rPr>
          <w:lang w:val="en-150"/>
        </w:rPr>
        <w:t>relational</w:t>
      </w:r>
      <w:r w:rsidR="003829D3">
        <w:rPr>
          <w:lang w:val="en-150"/>
        </w:rPr>
        <w:t xml:space="preserve"> </w:t>
      </w:r>
      <w:r w:rsidR="003829D3" w:rsidRPr="003829D3">
        <w:rPr>
          <w:lang w:val="en-150"/>
        </w:rPr>
        <w:t>database</w:t>
      </w:r>
      <w:r w:rsidR="003829D3">
        <w:rPr>
          <w:lang w:val="en-150"/>
        </w:rPr>
        <w:t xml:space="preserve">; 5 </w:t>
      </w:r>
      <w:r>
        <w:rPr>
          <w:lang w:val="en-150"/>
        </w:rPr>
        <w:t xml:space="preserve">— </w:t>
      </w:r>
      <w:r w:rsidR="003829D3" w:rsidRPr="003829D3">
        <w:rPr>
          <w:lang w:val="en-150"/>
        </w:rPr>
        <w:t>OLE (object linking and embedding)</w:t>
      </w:r>
      <w:r w:rsidR="003829D3">
        <w:rPr>
          <w:lang w:val="en-150"/>
        </w:rPr>
        <w:t xml:space="preserve">; 6 — </w:t>
      </w:r>
      <w:r w:rsidR="003829D3" w:rsidRPr="003829D3">
        <w:rPr>
          <w:lang w:val="en-150"/>
        </w:rPr>
        <w:t>operating system</w:t>
      </w:r>
      <w:r w:rsidR="003829D3">
        <w:rPr>
          <w:lang w:val="en-150"/>
        </w:rPr>
        <w:t>.</w:t>
      </w:r>
    </w:p>
    <w:p w14:paraId="7E2E3DF0" w14:textId="0DE5D483" w:rsidR="003829D3" w:rsidRDefault="003829D3" w:rsidP="003829D3">
      <w:pPr>
        <w:pStyle w:val="3"/>
        <w:jc w:val="center"/>
        <w:rPr>
          <w:lang w:val="en-150"/>
        </w:rPr>
      </w:pPr>
      <w:r>
        <w:rPr>
          <w:lang w:val="en-150"/>
        </w:rPr>
        <w:t>12</w:t>
      </w:r>
    </w:p>
    <w:p w14:paraId="45165DDC" w14:textId="00445FE3" w:rsidR="003829D3" w:rsidRDefault="00DA0085" w:rsidP="00DA0085">
      <w:pPr>
        <w:rPr>
          <w:lang w:val="en-150"/>
        </w:rPr>
      </w:pPr>
      <w:r w:rsidRPr="00DA0085">
        <w:rPr>
          <w:lang w:val="en-150"/>
        </w:rPr>
        <w:t>Most businesses use office suites to create text documents, spreadsheets</w:t>
      </w:r>
      <w:r>
        <w:rPr>
          <w:lang w:val="en-150"/>
        </w:rPr>
        <w:t>,</w:t>
      </w:r>
      <w:r w:rsidRPr="00DA0085">
        <w:rPr>
          <w:lang w:val="en-150"/>
        </w:rPr>
        <w:t xml:space="preserve"> and presentations.</w:t>
      </w:r>
      <w:r>
        <w:rPr>
          <w:lang w:val="en-150"/>
        </w:rPr>
        <w:t xml:space="preserve"> </w:t>
      </w:r>
      <w:r w:rsidRPr="00DA0085">
        <w:rPr>
          <w:lang w:val="en-150"/>
        </w:rPr>
        <w:t>Application office suites usually combine a word processor, a spreadsheet program</w:t>
      </w:r>
      <w:r>
        <w:rPr>
          <w:lang w:val="en-150"/>
        </w:rPr>
        <w:t>,</w:t>
      </w:r>
      <w:r w:rsidRPr="00DA0085">
        <w:rPr>
          <w:lang w:val="en-150"/>
        </w:rPr>
        <w:t xml:space="preserve"> and a presentation program, but they can also contain </w:t>
      </w:r>
      <w:r>
        <w:rPr>
          <w:lang w:val="en-150"/>
        </w:rPr>
        <w:t xml:space="preserve">other programs. </w:t>
      </w:r>
      <w:r w:rsidRPr="00DA0085">
        <w:rPr>
          <w:lang w:val="en-150"/>
        </w:rPr>
        <w:t>The most widely used office suite is Microsoft Office.</w:t>
      </w:r>
      <w:r>
        <w:rPr>
          <w:lang w:val="en-150"/>
        </w:rPr>
        <w:t xml:space="preserve"> A</w:t>
      </w:r>
      <w:r w:rsidRPr="00DA0085">
        <w:rPr>
          <w:lang w:val="en-150"/>
        </w:rPr>
        <w:t>lternativ</w:t>
      </w:r>
      <w:r>
        <w:rPr>
          <w:lang w:val="en-150"/>
        </w:rPr>
        <w:t xml:space="preserve">es include </w:t>
      </w:r>
      <w:r w:rsidRPr="00DA0085">
        <w:rPr>
          <w:lang w:val="en-150"/>
        </w:rPr>
        <w:t>IBM Lotus SmartSuite,</w:t>
      </w:r>
      <w:r w:rsidRPr="00DA0085">
        <w:rPr>
          <w:lang w:val="en-150"/>
        </w:rPr>
        <w:t xml:space="preserve"> </w:t>
      </w:r>
      <w:r w:rsidRPr="00DA0085">
        <w:rPr>
          <w:lang w:val="en-150"/>
        </w:rPr>
        <w:t>OpenOffice, Google Apps</w:t>
      </w:r>
      <w:r>
        <w:rPr>
          <w:lang w:val="en-150"/>
        </w:rPr>
        <w:t xml:space="preserve">. </w:t>
      </w:r>
      <w:r w:rsidRPr="00DA0085">
        <w:rPr>
          <w:lang w:val="en-150"/>
        </w:rPr>
        <w:t>The components of a suite have a consistent graphical user interface (GUI) and can exchange data with each other.</w:t>
      </w:r>
      <w:r w:rsidRPr="00DA0085">
        <w:rPr>
          <w:lang w:val="en-US"/>
        </w:rPr>
        <w:t xml:space="preserve"> </w:t>
      </w:r>
      <w:r w:rsidRPr="00DA0085">
        <w:rPr>
          <w:lang w:val="en-150"/>
        </w:rPr>
        <w:t>Office suites are available for most operating systems.</w:t>
      </w:r>
    </w:p>
    <w:p w14:paraId="5A1F2908" w14:textId="77777777" w:rsidR="00DA0085" w:rsidRPr="00FA588A" w:rsidRDefault="00DA0085" w:rsidP="00DA0085">
      <w:pPr>
        <w:rPr>
          <w:lang w:val="en-150"/>
        </w:rPr>
      </w:pPr>
    </w:p>
    <w:sectPr w:rsidR="00DA0085" w:rsidRPr="00FA588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6800"/>
    <w:multiLevelType w:val="hybridMultilevel"/>
    <w:tmpl w:val="F58465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C16C4"/>
    <w:multiLevelType w:val="hybridMultilevel"/>
    <w:tmpl w:val="A0A08562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F0164"/>
    <w:multiLevelType w:val="hybridMultilevel"/>
    <w:tmpl w:val="D65E7614"/>
    <w:lvl w:ilvl="0" w:tplc="DB5862F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895864"/>
    <w:multiLevelType w:val="hybridMultilevel"/>
    <w:tmpl w:val="56707A7A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964152"/>
    <w:multiLevelType w:val="hybridMultilevel"/>
    <w:tmpl w:val="B4661CE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C7478D"/>
    <w:multiLevelType w:val="hybridMultilevel"/>
    <w:tmpl w:val="2D6E5D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0761E4"/>
    <w:multiLevelType w:val="hybridMultilevel"/>
    <w:tmpl w:val="5A4453A6"/>
    <w:lvl w:ilvl="0" w:tplc="DB5862F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CC7584"/>
    <w:multiLevelType w:val="hybridMultilevel"/>
    <w:tmpl w:val="6F105A32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720" w:hanging="360"/>
      </w:pPr>
    </w:lvl>
    <w:lvl w:ilvl="2" w:tplc="0419001B">
      <w:start w:val="1"/>
      <w:numFmt w:val="lowerRoman"/>
      <w:lvlText w:val="%3."/>
      <w:lvlJc w:val="right"/>
      <w:pPr>
        <w:ind w:left="1440" w:hanging="180"/>
      </w:pPr>
    </w:lvl>
    <w:lvl w:ilvl="3" w:tplc="0419000F">
      <w:start w:val="1"/>
      <w:numFmt w:val="decimal"/>
      <w:lvlText w:val="%4."/>
      <w:lvlJc w:val="left"/>
      <w:pPr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65F2376A"/>
    <w:multiLevelType w:val="hybridMultilevel"/>
    <w:tmpl w:val="2DE2B0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2"/>
  </w:num>
  <w:num w:numId="5">
    <w:abstractNumId w:val="6"/>
  </w:num>
  <w:num w:numId="6">
    <w:abstractNumId w:val="7"/>
  </w:num>
  <w:num w:numId="7">
    <w:abstractNumId w:val="4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MTEwMzQ3BVHmSjpKwanFxZn5eSAFhrUACkBdJCwAAAA="/>
  </w:docVars>
  <w:rsids>
    <w:rsidRoot w:val="0000158F"/>
    <w:rsid w:val="0000158F"/>
    <w:rsid w:val="0034065B"/>
    <w:rsid w:val="003829D3"/>
    <w:rsid w:val="00413816"/>
    <w:rsid w:val="004C3B71"/>
    <w:rsid w:val="00954009"/>
    <w:rsid w:val="00A42E2F"/>
    <w:rsid w:val="00A60892"/>
    <w:rsid w:val="00DA0085"/>
    <w:rsid w:val="00DD45DB"/>
    <w:rsid w:val="00E20698"/>
    <w:rsid w:val="00E74D56"/>
    <w:rsid w:val="00F26F12"/>
    <w:rsid w:val="00F90BCE"/>
    <w:rsid w:val="00FA5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B29DE"/>
  <w15:chartTrackingRefBased/>
  <w15:docId w15:val="{2F07A56F-1869-4B47-BA01-6989207E6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406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406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406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406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34065B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3406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34065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5-11T22:00:00Z</dcterms:created>
  <dcterms:modified xsi:type="dcterms:W3CDTF">2021-05-11T23:16:00Z</dcterms:modified>
</cp:coreProperties>
</file>